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682C" w14:textId="51E3125B" w:rsidR="00506F6C" w:rsidRDefault="00506F6C">
      <w:r>
        <w:t>L</w:t>
      </w:r>
      <w:r>
        <w:rPr>
          <w:rFonts w:hint="eastAsia"/>
        </w:rPr>
        <w:t>ock</w:t>
      </w:r>
      <w:r>
        <w:t xml:space="preserve"> the collateral</w:t>
      </w:r>
    </w:p>
    <w:p w14:paraId="620EB738" w14:textId="0E04604B" w:rsidR="001E4E04" w:rsidRDefault="00506F6C">
      <w:hyperlink r:id="rId4" w:history="1">
        <w:r w:rsidRPr="007521C7">
          <w:rPr>
            <w:rStyle w:val="a3"/>
          </w:rPr>
          <w:t>https://dune.com/queries/456607</w:t>
        </w:r>
      </w:hyperlink>
    </w:p>
    <w:p w14:paraId="3FAF9864" w14:textId="278EB759" w:rsidR="00506F6C" w:rsidRDefault="00506F6C"/>
    <w:p w14:paraId="291C9B37" w14:textId="180C8A68" w:rsidR="00506F6C" w:rsidRDefault="00506F6C">
      <w:pPr>
        <w:rPr>
          <w:rFonts w:hint="eastAsia"/>
        </w:rPr>
      </w:pPr>
      <w:r>
        <w:rPr>
          <w:rFonts w:hint="eastAsia"/>
        </w:rPr>
        <w:t>f</w:t>
      </w:r>
      <w:r>
        <w:t>ree the collateral</w:t>
      </w:r>
    </w:p>
    <w:p w14:paraId="5F2E5F55" w14:textId="274683D6" w:rsidR="00506F6C" w:rsidRDefault="00506F6C">
      <w:hyperlink r:id="rId5" w:history="1">
        <w:r w:rsidRPr="007521C7">
          <w:rPr>
            <w:rStyle w:val="a3"/>
          </w:rPr>
          <w:t>https://dune.com/queries/456553</w:t>
        </w:r>
      </w:hyperlink>
    </w:p>
    <w:p w14:paraId="4204681B" w14:textId="573C79F7" w:rsidR="00506F6C" w:rsidRDefault="00506F6C"/>
    <w:p w14:paraId="461FCEAC" w14:textId="79415689" w:rsidR="00506F6C" w:rsidRDefault="00506F6C">
      <w:r>
        <w:rPr>
          <w:rFonts w:hint="eastAsia"/>
        </w:rPr>
        <w:t>r</w:t>
      </w:r>
      <w:r>
        <w:t>epay the debt</w:t>
      </w:r>
    </w:p>
    <w:p w14:paraId="5AA1B809" w14:textId="5FF5C0EC" w:rsidR="00506F6C" w:rsidRDefault="00506F6C">
      <w:hyperlink r:id="rId6" w:history="1">
        <w:r w:rsidRPr="007521C7">
          <w:rPr>
            <w:rStyle w:val="a3"/>
          </w:rPr>
          <w:t>https://dune.com/queries/456482</w:t>
        </w:r>
      </w:hyperlink>
    </w:p>
    <w:p w14:paraId="5D5E86A0" w14:textId="77777777" w:rsidR="00506F6C" w:rsidRPr="00506F6C" w:rsidRDefault="00506F6C">
      <w:pPr>
        <w:rPr>
          <w:rFonts w:hint="eastAsia"/>
        </w:rPr>
      </w:pPr>
    </w:p>
    <w:p w14:paraId="60A2C295" w14:textId="71F6F64C" w:rsidR="00506F6C" w:rsidRDefault="00506F6C">
      <w:r>
        <w:rPr>
          <w:rFonts w:hint="eastAsia"/>
        </w:rPr>
        <w:t>w</w:t>
      </w:r>
      <w:r>
        <w:t>ithdraw the DAI</w:t>
      </w:r>
    </w:p>
    <w:p w14:paraId="2A53B646" w14:textId="30FDB109" w:rsidR="00506F6C" w:rsidRDefault="00506F6C">
      <w:hyperlink r:id="rId7" w:history="1">
        <w:r w:rsidRPr="007521C7">
          <w:rPr>
            <w:rStyle w:val="a3"/>
          </w:rPr>
          <w:t>https://dune.com/queries/456450</w:t>
        </w:r>
      </w:hyperlink>
    </w:p>
    <w:p w14:paraId="13B7BA59" w14:textId="1ACEA900" w:rsidR="00506F6C" w:rsidRDefault="00506F6C"/>
    <w:p w14:paraId="7ADE2B47" w14:textId="250CAFCD" w:rsidR="00506F6C" w:rsidRDefault="00506F6C">
      <w:r>
        <w:rPr>
          <w:rFonts w:hint="eastAsia"/>
        </w:rPr>
        <w:t>l</w:t>
      </w:r>
      <w:r>
        <w:t>iquidation 1.0</w:t>
      </w:r>
      <w:r>
        <w:rPr>
          <w:rFonts w:hint="eastAsia"/>
        </w:rPr>
        <w:t>_</w:t>
      </w:r>
      <w:r>
        <w:t>cat_bite_time</w:t>
      </w:r>
    </w:p>
    <w:p w14:paraId="72C107DD" w14:textId="47C63308" w:rsidR="00506F6C" w:rsidRDefault="00506F6C">
      <w:hyperlink r:id="rId8" w:history="1">
        <w:r w:rsidRPr="007521C7">
          <w:rPr>
            <w:rStyle w:val="a3"/>
          </w:rPr>
          <w:t>https://dune.com/queries/993244</w:t>
        </w:r>
      </w:hyperlink>
    </w:p>
    <w:p w14:paraId="4D19F73A" w14:textId="77777777" w:rsidR="00506F6C" w:rsidRDefault="00506F6C">
      <w:pPr>
        <w:rPr>
          <w:rFonts w:hint="eastAsia"/>
        </w:rPr>
      </w:pPr>
    </w:p>
    <w:p w14:paraId="5D4C5C78" w14:textId="6E1866C2" w:rsidR="00506F6C" w:rsidRDefault="00506F6C">
      <w:r>
        <w:rPr>
          <w:rFonts w:hint="eastAsia"/>
        </w:rPr>
        <w:t>l</w:t>
      </w:r>
      <w:r>
        <w:t>iquidation 2.0</w:t>
      </w:r>
    </w:p>
    <w:p w14:paraId="392B251A" w14:textId="39E8828F" w:rsidR="00506F6C" w:rsidRDefault="00506F6C">
      <w:hyperlink r:id="rId9" w:history="1">
        <w:r w:rsidRPr="007521C7">
          <w:rPr>
            <w:rStyle w:val="a3"/>
          </w:rPr>
          <w:t>https://dune.com/queries/240935</w:t>
        </w:r>
      </w:hyperlink>
    </w:p>
    <w:p w14:paraId="17601850" w14:textId="27E57AD2" w:rsidR="00506F6C" w:rsidRDefault="00506F6C"/>
    <w:p w14:paraId="29A5A015" w14:textId="4BB2A3BD" w:rsidR="00506F6C" w:rsidRDefault="00506F6C">
      <w:r>
        <w:rPr>
          <w:rFonts w:hint="eastAsia"/>
        </w:rPr>
        <w:t>s</w:t>
      </w:r>
      <w:r>
        <w:t>urplus auction</w:t>
      </w:r>
    </w:p>
    <w:p w14:paraId="1F405EA2" w14:textId="4C9FDD63" w:rsidR="00506F6C" w:rsidRDefault="00506F6C">
      <w:hyperlink r:id="rId10" w:history="1">
        <w:r w:rsidRPr="007521C7">
          <w:rPr>
            <w:rStyle w:val="a3"/>
          </w:rPr>
          <w:t>https://dune.com/queries/327663</w:t>
        </w:r>
      </w:hyperlink>
    </w:p>
    <w:p w14:paraId="541315BC" w14:textId="2BFCF18A" w:rsidR="00506F6C" w:rsidRDefault="00506F6C"/>
    <w:p w14:paraId="21CAF50E" w14:textId="50E4EDB5" w:rsidR="00506F6C" w:rsidRDefault="00506F6C">
      <w:r>
        <w:rPr>
          <w:rFonts w:hint="eastAsia"/>
        </w:rPr>
        <w:t>d</w:t>
      </w:r>
      <w:r>
        <w:t>ebt auction</w:t>
      </w:r>
    </w:p>
    <w:p w14:paraId="798012AA" w14:textId="6B4581A7" w:rsidR="00506F6C" w:rsidRDefault="00506F6C">
      <w:hyperlink r:id="rId11" w:history="1">
        <w:r w:rsidRPr="007521C7">
          <w:rPr>
            <w:rStyle w:val="a3"/>
          </w:rPr>
          <w:t>https://dune.com/queries/363251</w:t>
        </w:r>
      </w:hyperlink>
    </w:p>
    <w:p w14:paraId="6D975ED5" w14:textId="648BCE24" w:rsidR="00506F6C" w:rsidRDefault="00506F6C"/>
    <w:p w14:paraId="1A1A4B53" w14:textId="64263B68" w:rsidR="00506F6C" w:rsidRDefault="00506F6C">
      <w:proofErr w:type="spellStart"/>
      <w:r>
        <w:rPr>
          <w:rFonts w:hint="eastAsia"/>
        </w:rPr>
        <w:t>d</w:t>
      </w:r>
      <w:r>
        <w:t>sr</w:t>
      </w:r>
      <w:r>
        <w:rPr>
          <w:rFonts w:hint="eastAsia"/>
        </w:rPr>
        <w:t>_</w:t>
      </w:r>
      <w:r>
        <w:t>interest</w:t>
      </w:r>
      <w:proofErr w:type="spellEnd"/>
    </w:p>
    <w:p w14:paraId="29C1F0E8" w14:textId="7C8E63BA" w:rsidR="00506F6C" w:rsidRDefault="00506F6C">
      <w:hyperlink r:id="rId12" w:history="1">
        <w:r w:rsidRPr="007521C7">
          <w:rPr>
            <w:rStyle w:val="a3"/>
          </w:rPr>
          <w:t>https://dune.com/queries/482958</w:t>
        </w:r>
      </w:hyperlink>
    </w:p>
    <w:p w14:paraId="15DD9761" w14:textId="7D94CAEE" w:rsidR="00506F6C" w:rsidRDefault="00506F6C"/>
    <w:p w14:paraId="503A101C" w14:textId="331B5317" w:rsidR="00506F6C" w:rsidRDefault="00506F6C">
      <w:proofErr w:type="spellStart"/>
      <w:r>
        <w:rPr>
          <w:rFonts w:hint="eastAsia"/>
        </w:rPr>
        <w:t>d</w:t>
      </w:r>
      <w:r>
        <w:t>sr_in&amp;out</w:t>
      </w:r>
      <w:proofErr w:type="spellEnd"/>
    </w:p>
    <w:p w14:paraId="3A4F5573" w14:textId="40C31249" w:rsidR="00506F6C" w:rsidRDefault="00506F6C">
      <w:hyperlink r:id="rId13" w:history="1">
        <w:r w:rsidRPr="007521C7">
          <w:rPr>
            <w:rStyle w:val="a3"/>
          </w:rPr>
          <w:t>https://dune.com/queries/462341</w:t>
        </w:r>
      </w:hyperlink>
    </w:p>
    <w:p w14:paraId="68E8906F" w14:textId="16A14E71" w:rsidR="00506F6C" w:rsidRDefault="00506F6C"/>
    <w:p w14:paraId="454B094F" w14:textId="656F786A" w:rsidR="00506F6C" w:rsidRDefault="00506F6C">
      <w:proofErr w:type="spellStart"/>
      <w:r>
        <w:rPr>
          <w:rFonts w:hint="eastAsia"/>
        </w:rPr>
        <w:t>p</w:t>
      </w:r>
      <w:r>
        <w:t>ut_dai_in_dsr</w:t>
      </w:r>
      <w:proofErr w:type="spellEnd"/>
    </w:p>
    <w:p w14:paraId="006B7505" w14:textId="0DCBD048" w:rsidR="00506F6C" w:rsidRDefault="00506F6C">
      <w:hyperlink r:id="rId14" w:history="1">
        <w:r w:rsidRPr="007521C7">
          <w:rPr>
            <w:rStyle w:val="a3"/>
          </w:rPr>
          <w:t>https://dune.com/queries/436986</w:t>
        </w:r>
      </w:hyperlink>
    </w:p>
    <w:p w14:paraId="3667A3E2" w14:textId="5E995F8B" w:rsidR="00506F6C" w:rsidRDefault="00506F6C"/>
    <w:p w14:paraId="3CF35334" w14:textId="6D8B6F53" w:rsidR="00506F6C" w:rsidRDefault="00506F6C">
      <w:pPr>
        <w:rPr>
          <w:rFonts w:hint="eastAsia"/>
        </w:rPr>
      </w:pPr>
      <w:proofErr w:type="spellStart"/>
      <w:r>
        <w:rPr>
          <w:rFonts w:hint="eastAsia"/>
        </w:rPr>
        <w:t>e</w:t>
      </w:r>
      <w:r>
        <w:t>xist_dai_our_dsr</w:t>
      </w:r>
      <w:proofErr w:type="spellEnd"/>
    </w:p>
    <w:p w14:paraId="6E785E83" w14:textId="0C3A1CA4" w:rsidR="00506F6C" w:rsidRDefault="00506F6C">
      <w:hyperlink r:id="rId15" w:history="1">
        <w:r w:rsidRPr="007521C7">
          <w:rPr>
            <w:rStyle w:val="a3"/>
          </w:rPr>
          <w:t>https://dune.com/queries/460993</w:t>
        </w:r>
      </w:hyperlink>
    </w:p>
    <w:p w14:paraId="6DAFBDF9" w14:textId="77777777" w:rsidR="00506F6C" w:rsidRPr="00506F6C" w:rsidRDefault="00506F6C">
      <w:pPr>
        <w:rPr>
          <w:rFonts w:hint="eastAsia"/>
        </w:rPr>
      </w:pPr>
    </w:p>
    <w:sectPr w:rsidR="00506F6C" w:rsidRPr="00506F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ktLQ0NzSxMTQ0NjSyUdpeDU4uLM/DyQAsNaAEmfauosAAAA"/>
  </w:docVars>
  <w:rsids>
    <w:rsidRoot w:val="00967CCC"/>
    <w:rsid w:val="001E4E04"/>
    <w:rsid w:val="00506F6C"/>
    <w:rsid w:val="009335D2"/>
    <w:rsid w:val="00967CCC"/>
    <w:rsid w:val="00CF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302A5"/>
  <w15:chartTrackingRefBased/>
  <w15:docId w15:val="{E90A4092-52DB-40CA-B17B-B9F5B0CA5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06F6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06F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une.com/queries/993244" TargetMode="External"/><Relationship Id="rId13" Type="http://schemas.openxmlformats.org/officeDocument/2006/relationships/hyperlink" Target="https://dune.com/queries/46234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une.com/queries/456450" TargetMode="External"/><Relationship Id="rId12" Type="http://schemas.openxmlformats.org/officeDocument/2006/relationships/hyperlink" Target="https://dune.com/queries/482958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une.com/queries/456482" TargetMode="External"/><Relationship Id="rId11" Type="http://schemas.openxmlformats.org/officeDocument/2006/relationships/hyperlink" Target="https://dune.com/queries/363251" TargetMode="External"/><Relationship Id="rId5" Type="http://schemas.openxmlformats.org/officeDocument/2006/relationships/hyperlink" Target="https://dune.com/queries/456553" TargetMode="External"/><Relationship Id="rId15" Type="http://schemas.openxmlformats.org/officeDocument/2006/relationships/hyperlink" Target="https://dune.com/queries/460993" TargetMode="External"/><Relationship Id="rId10" Type="http://schemas.openxmlformats.org/officeDocument/2006/relationships/hyperlink" Target="https://dune.com/queries/327663" TargetMode="External"/><Relationship Id="rId4" Type="http://schemas.openxmlformats.org/officeDocument/2006/relationships/hyperlink" Target="https://dune.com/queries/456607" TargetMode="External"/><Relationship Id="rId9" Type="http://schemas.openxmlformats.org/officeDocument/2006/relationships/hyperlink" Target="https://dune.com/queries/240935" TargetMode="External"/><Relationship Id="rId14" Type="http://schemas.openxmlformats.org/officeDocument/2006/relationships/hyperlink" Target="https://dune.com/queries/436986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5</Words>
  <Characters>1001</Characters>
  <Application>Microsoft Office Word</Application>
  <DocSecurity>0</DocSecurity>
  <Lines>8</Lines>
  <Paragraphs>2</Paragraphs>
  <ScaleCrop>false</ScaleCrop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, Chenxi [Student]</dc:creator>
  <cp:keywords/>
  <dc:description/>
  <cp:lastModifiedBy>YIN, Chenxi [Student]</cp:lastModifiedBy>
  <cp:revision>2</cp:revision>
  <dcterms:created xsi:type="dcterms:W3CDTF">2022-11-20T06:25:00Z</dcterms:created>
  <dcterms:modified xsi:type="dcterms:W3CDTF">2022-11-20T06:33:00Z</dcterms:modified>
</cp:coreProperties>
</file>